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บรรยายวิชา</w:t>
      </w:r>
      <w:r>
        <w:t xml:space="preserve"> </w:t>
      </w:r>
      <w:r>
        <w:t xml:space="preserve">หัวข้อพิเศษด้านเทคโนโลยีสารสนเทศ</w:t>
      </w:r>
      <w:r>
        <w:t xml:space="preserve"> </w:t>
      </w:r>
      <w:r>
        <w:t xml:space="preserve">(ปี3)</w:t>
      </w:r>
    </w:p>
    <w:p>
      <w:pPr>
        <w:pStyle w:val="Date"/>
      </w:pPr>
      <w:r>
        <w:t xml:space="preserve">วันจันทร์ที่</w:t>
      </w:r>
      <w:r>
        <w:t xml:space="preserve"> </w:t>
      </w:r>
      <w:r>
        <w:t xml:space="preserve">10</w:t>
      </w:r>
      <w:r>
        <w:t xml:space="preserve"> </w:t>
      </w:r>
      <w:r>
        <w:t xml:space="preserve">สิงหาคม</w:t>
      </w:r>
      <w:r>
        <w:t xml:space="preserve"> </w:t>
      </w:r>
      <w:r>
        <w:t xml:space="preserve">2563</w:t>
      </w:r>
      <w:r>
        <w:t xml:space="preserve"> </w:t>
      </w:r>
      <w:r>
        <w:t xml:space="preserve">เวลา</w:t>
      </w:r>
      <w:r>
        <w:t xml:space="preserve"> </w:t>
      </w:r>
      <w:r>
        <w:t xml:space="preserve">07.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สวัสดีค่ะ ได้ยินอาจารย์ไหมคะ สวัสดีค่ะ สวัสดีค่ะ เฉยมาก เอากระดาษหน่อย อ้น แจกเพื่อนคนละ 1 แผ่น สวัสดีค่ะ ฮัลโหล โอ.เค. เข้าใจไหม อันนี้คือถามคำถาม เสร็จแล้วให้ตอบให้ตอบในช่องนี้ ทำเป็นช่องให้ตอบนี่ สวัสดีค่ะ โอ.เค. พร้อมแล้วนะคะ ก่อนที่จะเรียน E-commerce ขอถามก่อน เรียกว่ามาเข้าสู่บทเรียน คำถามมีแค่ 4 ข้อ คำถามมีแค่ 4 ข้อ นะคะ โดยวิธีการตอบ ก็คือ 4 ข้อนี้ เมื่อกี้ให้เพื่อนเอากระกาษมาแจกแล้ว เราก็ทำช่องคำตอบน่ะ แยกเป็นข้อ แบบนี้ ก็คือแบ่งเป็น 4 ช่องก็ได้ แบ่งเป็น 4 ช่องก็ได้ พับกระดาษให้ถูกต้อง พับขึ้น ๆ ได้ยินไหมคะ เหมือนอยู่ห่างจากไมค์ค่ะ ได้ยินเสียง แต่ว่าเสียงเบาไปนิดหนึ่งค่ะ</w:t>
      </w:r>
    </w:p>
    <w:p>
      <w:pPr>
        <w:pStyle w:val="BodyText"/>
      </w:pPr>
      <w:r>
        <w:t xml:space="preserve">(อาจารย์) โอ.เค. ค่ะ ได้ยินไหมคะ</w:t>
      </w:r>
    </w:p>
    <w:p>
      <w:pPr>
        <w:pStyle w:val="BodyText"/>
      </w:pPr>
      <w:r>
        <w:t xml:space="preserve">(อาจารย์) ก็คือกระดาษที่แจกให้นะคะ ให้เด็ก ๆ พับครึ่งให้ได้ 4 ให้ได้เป็น 4 ช่อง พับครึ่ง พับครั้งที่ 1 ตามแนวนอน พับครั้งที่ 2 ตามแนวตั้ง เราก็จะเรียงข้อที่ 1 ข้อที่ 2 เรียงตาม ไปตามแนวนี้นะ 1, 2, 3, 4 นะคะ โอ.เค. นะคะ มาดูที่โจทย์ของเรากัน คำถามของเราก็คือ ข้อที่ 1 ถามว่า ก็คืออยากรู้เด็ก ๆ น่ะ เคยซ์้อสินค้าออนไลน์ไหม คงไม่ต้องให้บอกนะว่าต้องตอบอะไร เข้านะ ก็คืออยากรู้ว่าเคยไหม เคยซื้อสินค้าออนไลน์ไหม ตอบลงไปในข้อที่ 1 ในช่องที่เราทำไว้นะคะ โอ.เค. ไหมคะ มาดูคำถามข้อที่ 2 ทีนี้ ไปที่คำถามข้อที่ 2 ก็คือถ้าคนที่ตอบว่าเคยซื้อใช่ไหม ก็อยากจะรู้ว่าซื้อจากที่ไหน ตอบได้ คือเคยซื้อที่ไหนบ้าง ตอบมาเลย นึกออกนะคะ เช่น เคยซื้อจาก Facebook ลาซาด้าอย่างนี้นะคะ อะไรอีก ตอบมาสักก่อนเดี๋ยวจะถามนะคะ เข้าใจนะ เข้าใจคำถามข้อที่ 2 นะ เอากระดาษมาให้เพื่อนหน่อย พับ คิว เอามาให้ปุ๊กกี้หน่อย ปุ๊กกี้มาทีหลัง โจโจ้ โจโจ้อธิบายปุ๊กกี้สิ ไม่อย่างนั้นเดี๋ยวให้พี่เขาช่วยอธิบายก็ได้ ใช่ ๆ ให้ตอบเป็นข้อ ๆ ปุ๊กกี้ยังไม่เปิดเครื่องใช่ไหม มาถึงข้อที่ 3 คำถามข้อที่ 3 ถามว่าทำไมถึงซื้อ ก็คือทำไมถึงไปเลือกซื้อขาย ของที่ขายบนออนไลน์น่ะ อยากรู้น่ะ คือเหมือนสมมติ เหมือนบางทีน่ะ สบู่ใช่ไหม ในร้านขายทั่วไปที่อยู่แถวบ้านเรามันก็มีขายนะ ทำไมไปซื้อในออนไลน์นี่ อยากรู้ว่าทำไมถึงเลือกซื้อ ตอบมานะคะ ตอบได้ มากกว่า 1 ข้อ มันจะมีแค่ข้อที่ 1 เท่านั้น ที่ตอบแค่คำถามเดียวว่า เคยหรือไม่เคย แต่ข้ออื่นน่ะสามารถตอบได้หลายคำตอบเลย ก็คือ เหมือนข้อที่ 2 บอกว่าซื้อที่ไหน เช่น ใครเคยซื้อในเฟซบุ๊กก็เขียนลงไป เคยซื้อที่ เคยซื้อ ก็เขียนลงไป อยากรู้ว่าซื้อจากที่ไหนบ้าง ก็เหมือนข้อที่ 3 ก็เหมือนกัน ทำไมถึงเลือกซื้อ มีเหตุผลอะไรในการเลือกซื้อข้อนี้ มีมากกว่า 1 ข้อ ก็เขียนลงไป ตอบให้ได้มากที่สุด ข้อมูลต้องเยอะที่สุดนะคะ และสุดท้าย ข้อที่ 4 เมื่อเราซื้อของออนไลน์นี่ วิธีการชำระเงินก็คือนั่นก็คือวิธีการจ่ายสตางค์นั่นเอง หรือจ่ายเงินนะคะ จ่ายสตางค์อย่างไรนะ มันมีหลายรูปแบบใช่ไหมคะ ชำระอย่างไร ก็คือชำระแบบไหน ชำระวิธีใด นะคะให้บอกวิธีที่เราชำระเงินให้ร้านค้านี่ เราชำระแบบไหนนะคะ เดี๋ยวให้เวลาเขียนสัก 4 ข้อนี้ สัก 10 นาทีแล้วกัน เพราะคำตอบมีหลายตัว อีก 10 นาทีเดี๋ยวจะมาถาม คอยตอบนะคะ ว่าตัวเองตอบอะไรไปแล้วบ้าง เหมือนอย่างบ้างข้อนี่ ก็จะถามทีละคนจะได้รู้ว่า สมมติเพื่อนตอบ Facebook ไปแล้ว เราไม่ต้องตอบก็ได้นะคะ เขียนเสียก่อน อีก 10 นาทีจะมาดูว่าเสร็จหรือยัง ในระหว่างนี้ถ้าใครสงสัยคำถามในข้อไหน ยกมือนะคะ เดี๋ยวจะได้ทวนคำถามให้ฟังอีกทีหนึ่งนะคะ ถ้ามีใครสงสัย ในระหว่างรอมันยังมีอีกวิชาหนึ่งที่สัปดาห์ที่แล้วนะคะ ก็คือหัวข้อพิเศษน่ะ ที่ให้ไปค้นงาน เปิดโฟลเดอร์ตัวเองไว้ด้วย เดี๋ยวจะถามต่อจากเสร็จ 4 คำถามนี้นะคะ หัวข้อพิเศษนะ ที่ให้ไปค้นบทควานะ ที่ให้ไปค้นบทความหรืองานวิจัยนะ ทางเทคโนโลยีสารสนเทศในสัปดาห์ที่แล้ว เดี๋ยวจะให้เปิดออกมาแล้วจะถามไปทีละคนว่าไปค้นเรื่องอะไรมาแล้วบ้าง ได้เรื่องอะไรมาแล้วบ้าง แต่ตัวนี้ก่อน เรียน E-commerce ก่อน เพราะยังเช้าอยู่สมองจะได้ Alert หน่อย ระหว่างฆ่าเวลา เมื่อกี้นะคะ ไปเดินสำรวจมาแล้ว รู้แล้วทุกคนเคยซื้อหมดเลยในข้อที่ 1 เพราะเห็นกำลังเขียนข้อที่ 1 ข้อที่ 2 ข้อที่ 3 อยู่ เราก็จะรออีกสักพักหนึ่ง ใครสงสัยข้อไหนยกมือนะคะ ยกมือถามได้ ไม่เข้าใจคำถามข้อไหน ถามได้ นี่ไงถามพี่เขาก็ได้ ถามพี่ล่าม นี่ข้อไหน สงสัยข้อไหน ข้อ 3 ใช่เปล่า</w:t>
      </w:r>
    </w:p>
    <w:p>
      <w:pPr>
        <w:pStyle w:val="BodyText"/>
      </w:pPr>
      <w:r>
        <w:t xml:space="preserve">(ล่าม) ค่ะ ที่สอบถาม สักครู่นะคะ ช่วยปรับกล่องให้เห็นภาษามือน้องได้ไหมคะ พอดีว่ากล้องมันไม่ชัด ภาษามือไม่ครบถ้วนน่ะค่ะ</w:t>
      </w:r>
    </w:p>
    <w:p>
      <w:pPr>
        <w:pStyle w:val="BodyText"/>
      </w:pPr>
      <w:r>
        <w:t xml:space="preserve">(อาจารย์) ถามใหม่ ๆ</w:t>
      </w:r>
    </w:p>
    <w:p>
      <w:pPr>
        <w:pStyle w:val="BodyText"/>
      </w:pPr>
      <w:r>
        <w:t xml:space="preserve">(ล่าม) ก็คือ…</w:t>
      </w:r>
    </w:p>
    <w:p>
      <w:pPr>
        <w:pStyle w:val="BodyText"/>
      </w:pPr>
      <w:r>
        <w:t xml:space="preserve">(ล่าม) ค่ะ ค่ะ เขาเคยซื้อนะคะ ก็คือจากเฟซบุ๊กค่ะ แล้วอันที่ 3 คืออะไรนะคะ ขอถามข้อที่ 3 ค่ะ</w:t>
      </w:r>
    </w:p>
    <w:p>
      <w:pPr>
        <w:pStyle w:val="BodyText"/>
      </w:pPr>
      <w:r>
        <w:t xml:space="preserve">(อาจารย์) ถามว่าทำไมถึงเลือกซื้อ ทำไมถึงตัดสินใจไปซื้อของชิ้นนั้น คือเหมือนของบางอย่างนี่ ในตลาดก็มีขายอย่างนี้ แต่บางที่บางคนไปเลือกซื้อในออนไลน์นี่ อยากรู้ว่าเพราะอะไรถึงไปเลือกซื้อของออนไลน์ตัวนั้นมา เช่น เมื่อกี้ที่เพื่อนตอบ บอกว่ามันถูก เพราะซื้อผ่านออนไลน์มันถูกกว่าท้องตลาดอย่างนี้ หรือ</w:t>
      </w:r>
    </w:p>
    <w:p>
      <w:pPr>
        <w:pStyle w:val="BodyText"/>
      </w:pPr>
      <w:r>
        <w:t xml:space="preserve">(ล่าม) ค่ะ ๆ</w:t>
      </w:r>
    </w:p>
    <w:p>
      <w:pPr>
        <w:pStyle w:val="BodyText"/>
      </w:pPr>
      <w:r>
        <w:t xml:space="preserve">(อาจารย์) เข้าใจนะ</w:t>
      </w:r>
    </w:p>
    <w:p>
      <w:pPr>
        <w:pStyle w:val="BodyText"/>
      </w:pPr>
      <w:r>
        <w:t xml:space="preserve">(ล่าม) ข้อที่ 4 น่ะค่ะ</w:t>
      </w:r>
    </w:p>
    <w:p>
      <w:pPr>
        <w:pStyle w:val="BodyText"/>
      </w:pPr>
      <w:r>
        <w:t xml:space="preserve">(อาจารย์) ข้อที่ 4 วิธีการชำระเงิน วิธีการจ่ายสตางค์น่ะ</w:t>
      </w:r>
    </w:p>
    <w:p>
      <w:pPr>
        <w:pStyle w:val="BodyText"/>
      </w:pPr>
      <w:r>
        <w:t xml:space="preserve">(ล่าม) ค่ะอาจารย์อธิบายได้เลยค่ะ</w:t>
      </w:r>
    </w:p>
    <w:p>
      <w:pPr>
        <w:pStyle w:val="BodyText"/>
      </w:pPr>
      <w:r>
        <w:t xml:space="preserve">(อาจารย์) เช่น บางทีเขาให้โอนเงินใช่หรือเปล่า หรือบางทีเขาให้อะไรนะ จ่ายผ่านพร้อมเพลย์ เคยชำระแบบไหน หรืออะไรนะ</w:t>
      </w:r>
    </w:p>
    <w:p>
      <w:pPr>
        <w:pStyle w:val="BodyText"/>
      </w:pPr>
      <w:r>
        <w:t xml:space="preserve">(ล่าม) เหมือนกับว่าทางร้านบอกยอดมาเขาก็ต้องโอนตามยอดแบบนี้ใช่ไหมคะ</w:t>
      </w:r>
    </w:p>
    <w:p>
      <w:pPr>
        <w:pStyle w:val="BodyText"/>
      </w:pPr>
      <w:r>
        <w:t xml:space="preserve">(อาจารย์) ใช่ ๆ ก็คือการชำระเงิน ผ่านธนาคารอย่างนี้ เข้าใจแล้ว</w:t>
      </w:r>
    </w:p>
    <w:p>
      <w:pPr>
        <w:pStyle w:val="BodyText"/>
      </w:pPr>
      <w:r>
        <w:t xml:space="preserve">(ล่าม) โอ.เค. ค่ะ</w:t>
      </w:r>
    </w:p>
    <w:p>
      <w:pPr>
        <w:pStyle w:val="BodyText"/>
      </w:pPr>
      <w:r>
        <w:t xml:space="preserve">(อาจารย์) มีใครสงสัย อีกไหมคะ ปุ๊กกี้ก้มหน้าก้มตา โอ.เค. ปุ๊กกี้เข้าใจคำถามหรือยัง ปุ๊กกี้มาทีหลัง สงสัยข้อไหนถามได้นะคะ ข้อที่เท่าไร</w:t>
      </w:r>
    </w:p>
    <w:p>
      <w:pPr>
        <w:pStyle w:val="BodyText"/>
      </w:pPr>
      <w:r>
        <w:t xml:space="preserve">(ล่าม) เขาบอกว่าตอบได้ค่ะ</w:t>
      </w:r>
    </w:p>
    <w:p>
      <w:pPr>
        <w:pStyle w:val="BodyText"/>
      </w:pPr>
      <w:r>
        <w:t xml:space="preserve">(อาจารย์) ทุกคนทำเสร็จหมดทุกข้อหรือยัง ข้อที่ 1 ถึงข้อที่ 4 ยังนะคะ อย่างนั้นรออีกสักพักหนึ่ง ถามเจ้าฟ้าดูสิ ใกล้ครบ 10 นาทีแล้วนะจ๊ะ 22 วันนี้ขาดเยอะเหลือเกิน หายไปไหนเกือบครึ่งห้อง ฟ้า ฟ้าไม่เห็น ทำเสร็จแล้วหรือยัง ทำเสร็จหรือยังคะ ฟ้าทำเสร็จหรือยังคะ ยัง</w:t>
      </w:r>
    </w:p>
    <w:p>
      <w:pPr>
        <w:pStyle w:val="BodyText"/>
      </w:pPr>
      <w:r>
        <w:t xml:space="preserve">(ล่าม) ยังค่ะ</w:t>
      </w:r>
    </w:p>
    <w:p>
      <w:pPr>
        <w:pStyle w:val="BodyText"/>
      </w:pPr>
      <w:r>
        <w:t xml:space="preserve">(อาจารย์) เหลืออีกกี่ข้อ</w:t>
      </w:r>
    </w:p>
    <w:p>
      <w:pPr>
        <w:pStyle w:val="BodyText"/>
      </w:pPr>
      <w:r>
        <w:t xml:space="preserve">(ล่าม) 2 ข้อ</w:t>
      </w:r>
    </w:p>
    <w:p>
      <w:pPr>
        <w:pStyle w:val="BodyText"/>
      </w:pPr>
      <w:r>
        <w:t xml:space="preserve">(ล่าม) 2 ข้อค่ะ</w:t>
      </w:r>
    </w:p>
    <w:p>
      <w:pPr>
        <w:pStyle w:val="BodyText"/>
      </w:pPr>
      <w:r>
        <w:t xml:space="preserve">(อาจารย์) เข้าใจคำถามหรือเปล่า</w:t>
      </w:r>
    </w:p>
    <w:p>
      <w:pPr>
        <w:pStyle w:val="BodyText"/>
      </w:pPr>
      <w:r>
        <w:t xml:space="preserve">(ล่าม) ข้อ 3 ค่ะ</w:t>
      </w:r>
    </w:p>
    <w:p>
      <w:pPr>
        <w:pStyle w:val="BodyText"/>
      </w:pPr>
      <w:r>
        <w:t xml:space="preserve">(อาจารย์) คืออยากรู้เหตุผลที่ไปซื้อ ก็เลยถามว่าทำไมถึงซื้อของออนไลน์ ยกตัวอย่าง ๆ เช่น เหมือนโดยปกติที่ซื้อนี่ ในท้องตลาดแถวบ้านเรามันไม่มีขาย ก็เลยต้องไปหาซื้อในออนไลน์อย่างนี้ นั่นคือเหตุผนะคะ หรือหรือเหมือนที่อ้นตอบ อ้นบอกว่าที่ซื้อในออนไลน์น่ะ เพราะของมันถูก นะ หรือที่ไปซื้อในออนไลน์น่ะ เพราะมันเหมือนมีให้เลือกเยอะกว่าในตลาดอย่างนี้ ในร้านแถวบ้านเราอย่างนี้ แต่ในออนไลน์มีมากกว่า มีแบบ มีอะไรอย่างนี้ ให้เลือกเยอะกว่า อย่างนั้น เดี๋ยวถามคือ ที่ฟ้าซื้อฟ้าซื้ออะไร ของที่ฟ้าซื้อน่ะ ปกติซื้ออะไรลูก ซื้ออะไรลูก</w:t>
      </w:r>
    </w:p>
    <w:p>
      <w:pPr>
        <w:pStyle w:val="BodyText"/>
      </w:pPr>
      <w:r>
        <w:t xml:space="preserve">(ล่าม) ฟ้าคิดว่าที่ซื้อที่ในออนลไน์ค่ะ มันจะมีให้เลือกเยอะกว่าค่ะ</w:t>
      </w:r>
    </w:p>
    <w:p>
      <w:pPr>
        <w:pStyle w:val="BodyText"/>
      </w:pPr>
      <w:r>
        <w:t xml:space="preserve">(อาจารย์) นั่นล่ะ คือเหตุผลที่ไปเลือกซื้อของฟ้านั่นล่ะ เข้าใจหรือเปล่า เข้าใจนะข้อนี้</w:t>
      </w:r>
    </w:p>
    <w:p>
      <w:pPr>
        <w:pStyle w:val="BodyText"/>
      </w:pPr>
      <w:r>
        <w:t xml:space="preserve">(ล่าม) ค่ะเข้าใจค่ะ</w:t>
      </w:r>
    </w:p>
    <w:p>
      <w:pPr>
        <w:pStyle w:val="BodyText"/>
      </w:pPr>
      <w:r>
        <w:t xml:space="preserve">(อาจารย์) ตอบได้มากกว่าข้อเดียวนะ</w:t>
      </w:r>
    </w:p>
    <w:p>
      <w:pPr>
        <w:pStyle w:val="BodyText"/>
      </w:pPr>
      <w:r>
        <w:t xml:space="preserve">(ล่าม) เข้าใจค่ะ</w:t>
      </w:r>
    </w:p>
    <w:p>
      <w:pPr>
        <w:pStyle w:val="BodyText"/>
      </w:pPr>
      <w:r>
        <w:t xml:space="preserve">(อาจารย์) มีให้เลือกเยอะ ราคาถูกกว่าเห็นหรือเปล่า หรือซื้อแถวบ้านแล้วมันไม่มีอย่างนี้ นั่นคือเหตุผลของเรา ที่ไปเลือกซื้อของในออนไลน์นะ ข้อ 4 เข้าใจหรือเปล่าข้อ 4 ข้อ 4 เข้าใจนะ ไม่สงสัยนะ</w:t>
      </w:r>
    </w:p>
    <w:p>
      <w:pPr>
        <w:pStyle w:val="BodyText"/>
      </w:pPr>
      <w:r>
        <w:t xml:space="preserve">(ล่าม) การโอนเงินหรือคะ</w:t>
      </w:r>
    </w:p>
    <w:p>
      <w:pPr>
        <w:pStyle w:val="BodyText"/>
      </w:pPr>
      <w:r>
        <w:t xml:space="preserve">(อาจารย์) วิธีการชำระเงิน ไม่ได้หมายถึงโอนเงินอย่างเดียว เก็บเงินปลายทางก็มี ถูกไหม ที่เวลาเคอรรี่มาส่งของน่ะ แล้วเราค่อยจ่ายเงินให้ ก็คือของต้องมาถึงเราก่อน แล้วเราถึงจ่ายเงินอย่างนี้ ก็เป็นวิธีการอีกแบบหนึ่ง หรือบางคนไม่ได้โอนผ่านธนาคาร มันจะมีอะไรนะ Wallet โอนผ่าน Wallet นะ เหมือนแอปฯ เป๋าสตางค์ของรัฐบาลน่ะเห็นไหม นั่นก็ใช้จ่ายเงินได้ใช่เปล่า ก็คือนอกเหนือจากจ่ายผ่านธนาคารแล้ว เคยจ่ายแบบอื่นบ้างหรือเปล่า นี่นะ ถ้าเห็นคำว่า "วิธีการนี่นะถ้าเห็นคำว่าวิธีการชำระเงิน ก็คือหมายถึงคำว่าการจ่ายเงินนั่นเองนะคะ ภาษาทางการกับภาษาคำพูด ให้ดูคำถามไว้ด้วย โอ.เค. นะ ทีนี้จะลองถามไปทีละคนแล้วนะ ว่าจากที่ถามข้อ 1 ถึงข้อ 4 นี้ ข้อ 1 นี่สำรวจมาแล้ว ไปเดินสำรวจมาแล้ว ทุกคนตอบว่าเคยซื้อหมดเลย เพราะฉะนั้นก็จะอยากรู้ในข้อที่ 2 ข้อนี้ ก็คือถ้าเพื่อนตอบไปแล้วนะคะ เราตอบแล้วถ้าเรามีเพิ่ม เราก็ตอบเพิ่มได้ โจโจ้เขียนไม่พอหรือคะ ทำไมไปเอากรพดาษเพิ่ม เรามาคุยกันดีกว่า มานั่ง มานั่งนี่ละ ถามโจโจ้แล้ว จะถามโจโจ้แล้ว ข้อ 2 เพราะข้อ 1 รู้แล้วว่าโจโจ้เคยซื้อแน่นอน อยากถามซื้อจากที่ไหน</w:t>
      </w:r>
    </w:p>
    <w:p>
      <w:pPr>
        <w:pStyle w:val="BodyText"/>
      </w:pPr>
      <w:r>
        <w:t xml:space="preserve">(ล่าม) จาก IG ครับ</w:t>
      </w:r>
    </w:p>
    <w:p>
      <w:pPr>
        <w:pStyle w:val="BodyText"/>
      </w:pPr>
      <w:r>
        <w:t xml:space="preserve">(อาจารย์) ในไอจี โจโจ้ซื้อบ่อย เพื่อนบอกโจโจ้ซื้อบ่อย ซื้ออะไรคะ เป็นยาครับ</w:t>
      </w:r>
    </w:p>
    <w:p>
      <w:pPr>
        <w:pStyle w:val="BodyText"/>
      </w:pPr>
      <w:r>
        <w:t xml:space="preserve">(อาจารย์) ยาหรือ</w:t>
      </w:r>
    </w:p>
    <w:p>
      <w:pPr>
        <w:pStyle w:val="BodyText"/>
      </w:pPr>
      <w:r>
        <w:t xml:space="preserve">(ล่าม) เป็นผลิตภัณฑ์เสริมอาหารน่ะครับ แล้วก็เครื่องสำอางครับ นะคะ ข้อที่ 1 นี่ มือกดไปเร็วไปหน่อย ทำไมไม่ขึ้นปากกา ตัวชี้ เป็นรูปตัวชี้ ข้อที่ 1 ทุกคนจะตอบว่าเคยหมดเลยนะ ในข้อที่ 1 ส่วนข้อที่ 2 มี IG แล้ว 1 อัน IG เดี๋ยวถามคนต่อไปดู กี้ก่อน ฮัลโหล ปุ๊กกี้ ข้อที่ 1 เคยซื้อ แล้ว 2. ถามว่าซื้อจากที่ไหน ปุ๊กกี้เคยซื้อออนไลน์จากที่ไหน</w:t>
      </w:r>
    </w:p>
    <w:p>
      <w:pPr>
        <w:pStyle w:val="BodyText"/>
      </w:pPr>
      <w:r>
        <w:t xml:space="preserve">(ล่าม) ตอบข้อ 2 ใช่ไหมคะ</w:t>
      </w:r>
    </w:p>
    <w:p>
      <w:pPr>
        <w:pStyle w:val="BodyText"/>
      </w:pPr>
      <w:r>
        <w:t xml:space="preserve">(อาจารย์) ใช่ ๆ ข้อที่ 2 จากเฟซบุ๊ก</w:t>
      </w:r>
    </w:p>
    <w:p>
      <w:pPr>
        <w:pStyle w:val="BodyText"/>
      </w:pPr>
      <w:r>
        <w:t xml:space="preserve">(อาจารย์) Facebook Face นะคะ</w:t>
      </w:r>
    </w:p>
    <w:p>
      <w:pPr>
        <w:pStyle w:val="BodyText"/>
      </w:pPr>
      <w:r>
        <w:t xml:space="preserve">(ล่าม) แล้วก็จาก Shopee ค่ะ</w:t>
      </w:r>
    </w:p>
    <w:p>
      <w:pPr>
        <w:pStyle w:val="BodyText"/>
      </w:pPr>
      <w:r>
        <w:t xml:space="preserve">(อาจารย์) Shopee ปกติซื้ออะไรคะ ซื้ออะไร ส่วนมากน่ะชอบซื้ออะไร เครื่องสำอาง</w:t>
      </w:r>
    </w:p>
    <w:p>
      <w:pPr>
        <w:pStyle w:val="BodyText"/>
      </w:pPr>
      <w:r>
        <w:t xml:space="preserve">(ล่าม) เสื้อผ้าค่ะ เครื่องสำอาง ว่าแล้วเชียว</w:t>
      </w:r>
    </w:p>
    <w:p>
      <w:pPr>
        <w:pStyle w:val="BodyText"/>
      </w:pPr>
      <w:r>
        <w:t xml:space="preserve">(ล่าม) มีเยอะมากเลยค่ะ อย่างนั้นจะลองถามต่อ เดือนหนึ่งนี่คิดว่าตัวเองซื้อกี่ครั้ง</w:t>
      </w:r>
    </w:p>
    <w:p>
      <w:pPr>
        <w:pStyle w:val="BodyText"/>
      </w:pPr>
      <w:r>
        <w:t xml:space="preserve">(ล่าม) ซื้อบ่อยค่ะ อาจารย์</w:t>
      </w:r>
    </w:p>
    <w:p>
      <w:pPr>
        <w:pStyle w:val="BodyText"/>
      </w:pPr>
      <w:r>
        <w:t xml:space="preserve">(อาจารย์) ซื้อบ่อย ซื้อบ่อยมากจนไม่จำ คือเห็นเมื่อไหร่ซื้อเมื่อนั้น ถามคนต่อไป เพิ่งมา ฮัลโหลปราย ปราย ปาย ตอนนี้ถามข้อที่ 2 นะคะ ถามว่าเคยซื้อจากที่ไหน เมื่อกี้เพื่อนตอบมาบ้างแล้ว IG ก็มีแล้ว Shopee ของปายซื้อจากที่ไหนเอ่ย</w:t>
      </w:r>
    </w:p>
    <w:p>
      <w:pPr>
        <w:pStyle w:val="BodyText"/>
      </w:pPr>
      <w:r>
        <w:t xml:space="preserve">(ล่าม) จากช้อปปี้ค่ะ Shoppee Facebook เคยซื้อไหม</w:t>
      </w:r>
    </w:p>
    <w:p>
      <w:pPr>
        <w:pStyle w:val="BodyText"/>
      </w:pPr>
      <w:r>
        <w:t xml:space="preserve">(ล่าม) เคยซื้อค่ะ</w:t>
      </w:r>
    </w:p>
    <w:p>
      <w:pPr>
        <w:pStyle w:val="BodyText"/>
      </w:pPr>
      <w:r>
        <w:t xml:space="preserve">(ล่าม) ไม่เคยค่ะ</w:t>
      </w:r>
    </w:p>
    <w:p>
      <w:pPr>
        <w:pStyle w:val="BodyText"/>
      </w:pPr>
      <w:r>
        <w:t xml:space="preserve">(อาจารย์) โอ.เค. ไม่เป็นไร เพราะมันมีให้เลือกเยอะเลยนะ อยากรู้ใน Shope ส่วนใหญ่ที่ปรายซื้อน่ะเป็นอะไร สินค้าที่ปรายซื้อส่วนใหญ่จะซื้ออะไรมา</w:t>
      </w:r>
    </w:p>
    <w:p>
      <w:pPr>
        <w:pStyle w:val="BodyText"/>
      </w:pPr>
      <w:r>
        <w:t xml:space="preserve">(ล่าม) ก็คือที่ซื้อเพราะว่ามันลดราคาค่ะอาจารย์</w:t>
      </w:r>
    </w:p>
    <w:p>
      <w:pPr>
        <w:pStyle w:val="BodyText"/>
      </w:pPr>
      <w:r>
        <w:t xml:space="preserve">(อาจารย์) ถามว่าของที่ซื้อเป็นอะไรลูก อยากรู้ของที่ซื้อมากเป็นอะไรคะ ที่สั่งซื้อมาน่ะ สินค้าที่สั่งซื้อ</w:t>
      </w:r>
    </w:p>
    <w:p>
      <w:pPr>
        <w:pStyle w:val="BodyText"/>
      </w:pPr>
      <w:r>
        <w:t xml:space="preserve">(ล่าม) เป็นกระทะไฟฟ้าค่ะ เป็นหม้อที่ทำอาหารค่ะ</w:t>
      </w:r>
    </w:p>
    <w:p>
      <w:pPr>
        <w:pStyle w:val="BodyText"/>
      </w:pPr>
      <w:r>
        <w:t xml:space="preserve">(อาจารย์) แนวของกินนะคะ แต่ละคน 2 สาวข้างหน้านี่แนวเสริมสวย เดี๋ยวเราจะรอดูต่อไป เดี๋ยวจะดู เดี๋ยวจะดูรายต่อไปของเรา เดี๋ยวจะตอบว่าซื้ออะไรมา ข้อที่ 1 นี่ รู้แล้วว่าเคยซื้อ อยากรู้ข้อที่ 2 ว่าซื้อจากที่ไหน</w:t>
      </w:r>
    </w:p>
    <w:p>
      <w:pPr>
        <w:pStyle w:val="BodyText"/>
      </w:pPr>
      <w:r>
        <w:t xml:space="preserve">(ล่าม) จาก Facebook</w:t>
      </w:r>
    </w:p>
    <w:p>
      <w:pPr>
        <w:pStyle w:val="BodyText"/>
      </w:pPr>
      <w:r>
        <w:t xml:space="preserve">(อาจารย์) เฟซบุ๊ก โอ.เค. มีเคยซื้อจากที่อื่นอีกไหม</w:t>
      </w:r>
    </w:p>
    <w:p>
      <w:pPr>
        <w:pStyle w:val="BodyText"/>
      </w:pPr>
      <w:r>
        <w:t xml:space="preserve">(ล่าม) มีครีมทาหน้าค่ะทาหน้า ออกแนวเสริมสวยยังออกแนวเสริมสวยอยู่ โอ.เค. เดี๋ยว</w:t>
      </w:r>
    </w:p>
    <w:p>
      <w:pPr>
        <w:pStyle w:val="BodyText"/>
      </w:pPr>
      <w:r>
        <w:t xml:space="preserve">(ล่าม) ซื้อแค่เฟซบุ๊กที่เดียวนะคะ</w:t>
      </w:r>
    </w:p>
    <w:p>
      <w:pPr>
        <w:pStyle w:val="BodyText"/>
      </w:pPr>
      <w:r>
        <w:t xml:space="preserve">(อาจารย์) โอ.เค. ค่ะ ไปที่ เดี๋ยวดูก่อน 17 นี่คือใคร ยังไม่เปิดเครื่อง แอนยังไม่เปิดเครื่อง โอ.เค. เพิ่งมา เดี๋ยวถาม โอ.เค. ไหมคะ แอนยังไม่เปิด พี่เต่า ๆ ถาม ที่ 2 ถามข้อที่ 2 เพราะรู้แล้วว่า เมื่อกี้ไปเดินดูทุกคนเคยซื้อ พี่เต่าซื้อที่ไหนบ้าง เคยซื้อจากที่ไหนบ้าง</w:t>
      </w:r>
    </w:p>
    <w:p>
      <w:pPr>
        <w:pStyle w:val="BodyText"/>
      </w:pPr>
      <w:r>
        <w:t xml:space="preserve">(ล่าม) ข้อที่ 3 ใช่ไหมครับ</w:t>
      </w:r>
    </w:p>
    <w:p>
      <w:pPr>
        <w:pStyle w:val="BodyText"/>
      </w:pPr>
      <w:r>
        <w:t xml:space="preserve">(อาจารย์) ข้อที่ 2 ลูก ซื้อของออนไลน์น่ะ เต่าซื้อจากไหน IG FacebooShopee หรือที่อื่น ยังมีตัวเลือกอื่นอีกไหม โดยส่วนใหญ่ เฟซบุ๊กนี่แน่นอน</w:t>
      </w:r>
    </w:p>
    <w:p>
      <w:pPr>
        <w:pStyle w:val="BodyText"/>
      </w:pPr>
      <w:r>
        <w:t xml:space="preserve">(ล่าม) สั่งจากร้าน สั่งจาก Shope ครับ LAZADA ยังไม่ขึ้นมา แล้วก็ให้เขามาส่งครับ</w:t>
      </w:r>
    </w:p>
    <w:p>
      <w:pPr>
        <w:pStyle w:val="BodyText"/>
      </w:pPr>
      <w:r>
        <w:t xml:space="preserve">(อาจารย์) ส่วนใหญ่ Shopee ใช่ไหมของพี่เต่า แล้วของที่ซื้อล่ะคืออะไร ส่วนใหญ่ซื้ออะไรลูก</w:t>
      </w:r>
    </w:p>
    <w:p>
      <w:pPr>
        <w:pStyle w:val="BodyText"/>
      </w:pPr>
      <w:r>
        <w:t xml:space="preserve">(ล่าม) สั่งเป็นตู้เย็นน่ะครับ</w:t>
      </w:r>
    </w:p>
    <w:p>
      <w:pPr>
        <w:pStyle w:val="BodyText"/>
      </w:pPr>
      <w:r>
        <w:t xml:space="preserve">(อาจารย์) ตู้เย็นเลยหรือ</w:t>
      </w:r>
    </w:p>
    <w:p>
      <w:pPr>
        <w:pStyle w:val="BodyText"/>
      </w:pPr>
      <w:r>
        <w:t xml:space="preserve">(ล่าม) ใช่ครับ</w:t>
      </w:r>
    </w:p>
    <w:p>
      <w:pPr>
        <w:pStyle w:val="BodyText"/>
      </w:pPr>
      <w:r>
        <w:t xml:space="preserve">(อาจารย์) เคยซื้ออย่างอื่นอีกไหม</w:t>
      </w:r>
    </w:p>
    <w:p>
      <w:pPr>
        <w:pStyle w:val="BodyText"/>
      </w:pPr>
      <w:r>
        <w:t xml:space="preserve">(ล่าม) เคยซื้อครับ แล้วเพื่อนเขาก็ซื้อหลายอย่างด้วยครับ</w:t>
      </w:r>
    </w:p>
    <w:p>
      <w:pPr>
        <w:pStyle w:val="BodyText"/>
      </w:pPr>
      <w:r>
        <w:t xml:space="preserve">(อาจารย์) ลองยกตัวอย่างนอกจากตู้เย็น แล้วซื้ออะไรอีก ซื้อของใหญ่มาก</w:t>
      </w:r>
    </w:p>
    <w:p>
      <w:pPr>
        <w:pStyle w:val="BodyText"/>
      </w:pPr>
      <w:r>
        <w:t xml:space="preserve">(ล่าม) มีครับ ก็มีหลายอย่างน่ะครับ</w:t>
      </w:r>
    </w:p>
    <w:p>
      <w:pPr>
        <w:pStyle w:val="BodyText"/>
      </w:pPr>
      <w:r>
        <w:t xml:space="preserve">(อาจารย์) ซื้อเยอะใช่ไหม</w:t>
      </w:r>
    </w:p>
    <w:p>
      <w:pPr>
        <w:pStyle w:val="BodyText"/>
      </w:pPr>
      <w:r>
        <w:t xml:space="preserve">(ล่าม) พัดลม ตู้เย็นครับ</w:t>
      </w:r>
    </w:p>
    <w:p>
      <w:pPr>
        <w:pStyle w:val="BodyText"/>
      </w:pPr>
      <w:r>
        <w:t xml:space="preserve">(อาจารย์) ออกแนวเครื่องใช้ไฟฟ้า โอ.เค. ๆ ซื้อแต่ชิ้นใหญ่ ๆ นะ พี่เต่านี่ อย่างนั้นเดี๋ยวลองถาม เพิ่งมาใหม่ทันหรือเปล่า ทันข้อคำถามไหม เดี๋ยวให้ดูคำถามก่อนนะ ยุ้ย เมื่อกี้… ยุ้ยยังไม่เปิดเครื่องหรือ ยังอยู่ที่พี่เต่า ไอ้แอมหายไปไหนแล้ว ไม่เป็นไร เราก็จะวนกลับมาหาที่คนปกติบ้าง เอาเลยคนแรก มาตอบมาสิ ข้อ 2 ตอบข้อ 2 ข้อ 1 รู้แล้วเคยซ์้อหมดทุกคน มี Lazada เพิ่มมานะคะ นอกเหนือจากที่คนก่อนหน้าตอบนะคะ มี LAZADA Facebook มีแล้ว Shopee มีแล้ว มีเพิ่มมาคือ Lazada เคยซื้อจากที่ไหน เคยซื้อจากที่ไหน เคยซื้อนอกจากที่เพื่อนพูดมา IG เคยซื้อไหม Lazada เคย เฟซบุ๊ก มีอันอื่นอีกไหม นอกเหนือจากนี้ ทวิต ไม่ เดี๋ยวลอง เดี๋ยวลองคนต่อไป ใบเตยเคยซื้อจากที่ไหนบ้าง นอกจากที่เพื่อนกล่าวมา นอกจากใน IG บางคนบอกซื้อในเฟซบุ๊ก ใบเตยมีนอกเหนือจากที่เพื่อนเคยซื้อไหม ทวิตเตอร์ อ๋อ ทวิตเตอร์นะคะ คนต่อไปจะเป็นใคร ไอ้เม 16 เคยซื้อของออนไลน์น่ะ เคยซื้อจากที่ไหนบ้าง นอกเหนือจากนี้มีอีกไหม Lazada ต่อไป ไอ้ตาล เคยซื้อของจากที่ไหนคะ LINE มี LINE เพิ่มมาอีก 1 อัน ดูขา Shop ดีนะคะ อ้น ๆ อ้นเคยซื้อจากที่ไหนบ้างครับ แอดไวท์ เป็นเว็บใช่ไหม ขายพวกอุปกรณ์คอมพิวเตอร์ เห็นไหม ไปไหนแล้ว เมาส์หาย เดี๋ยวนะ ตัวเมาส์อยู่ไหนนี่</w:t>
      </w:r>
    </w:p>
    <w:p>
      <w:pPr>
        <w:pStyle w:val="BodyText"/>
      </w:pPr>
      <w:r>
        <w:t xml:space="preserve">(ล่าม) อาจารย์คะ ขออนุญาตนิดหนึ่งนะคะ คือตอนนี้ภาพยังค้างอยู่ที่ผู้ชายน่ะค่ะ น้องคนเดิมค่ะ ไม่แน่ใจว่าชื่อแอนหรือเปล่า</w:t>
      </w:r>
    </w:p>
    <w:p>
      <w:pPr>
        <w:pStyle w:val="BodyText"/>
      </w:pPr>
      <w:r>
        <w:t xml:space="preserve">(อาจารย์) เต่า</w:t>
      </w:r>
    </w:p>
    <w:p>
      <w:pPr>
        <w:pStyle w:val="BodyText"/>
      </w:pPr>
      <w:r>
        <w:t xml:space="preserve">(ล่าม) น้องเต่าใช่ค่ะ</w:t>
      </w:r>
    </w:p>
    <w:p>
      <w:pPr>
        <w:pStyle w:val="BodyText"/>
      </w:pPr>
      <w:r>
        <w:t xml:space="preserve">(อาจารย์) แป๊บหนึ่งนะ กำลังสลับ Switch ใหม่ เปิดหรือยัง อย่างนั้นเดี๋ยว เดี๋ยวนะคะ ขอ ถามเมื่อกี้ถามถามอ้นแล้ว กิวเลขอะไร 24 กิวเคยซื้อในไหน อะไรนะ ๆ Chilindo อ๋อซิลินโด ที่มันประมูลใช่ไหม จำได้ ๆ Chilindo ลืมเอาไอ้นั่นมา เมื่อกี้แอดไว นะ ของอ้นบอก Advice นะคะ ทีนี้ ข้อที่ 2 ผ่านไป จะมาเริ่มถามข้อที่ 3 สังเกตว่าสถานที่หรือสิ่งที่ไปซื้อนะคะ ร้านค้าออนไลน์ที่ไปซื้อ ส่วนมากจะเป็นออกทางแนวโซเชียลสะเยอะนะคะ เช่น IG ใช่ไหม เฟซบุ๊กนะคะ LINE นะคะ แล้วก็ทวิตนะคะ จะมี 1. IG ใช่ไหม อันนี้ใช่ไหม อันนี้ ก็คือเรามีกลุ่มเพื่อนใช่ไหม อยู่ในกลุ่มของเรานะคะ หรือเพื่อนแชร์มาแล้วเราไปเห็น ใชอีกที่เหลือเช่น Shopee Lazada Chilindo Advice พวกนี้มันจะเป็นเว็บฯ เว็บฯ สินค้านะคะ อันนี้คือเลือกซื้อตามเว็บที่มีขาย เพราะบางคนซื้อสินค้าเฉพาะด้านเลย เช่น Advice นี่ ขายสินค้าประเภท IT อย่างเดียว อย่างนี้นะคะ มาดูข้อที่ 3 คนที่จะตอบคนแรก เราจะไล่จากข้างยังไม่ได้ตอบ เปิดเครื่องหรือยัง เต้ยังไม่เปิดเครื่อง เต้เปิดเครื่องหรือยัง เต้ยังไม่เปิดเครื่องนะน่ะ เปิดแล้วมันไม่เข้า มันคือบ่ได๋สะ ทำไมของเต้ไม่ได้ สลับไปเครื่องฟ้าก็ได้อยู่นี่ ฟ้า ใช่ 29 นี่ก็กดเลข 29 ตัวสุดท้ายน่ะ ไม่ขึ้น 30 อะไรล่ะในนี้มันมีถึง 29 ก็อ้น 28 ก็ไม่ได้ มันไม่ใช่เครื่องตัวนั้น ไม่เป็นไร หน้าที่ 22 ถามเจ้าฟ้าดีกว่า ข้อที่ 3 เราจะมาตอบคำถามข้อที่ 3 นะครับ 1. คือเคยซื้อหรือไม่ 2. ซื้อจากที่ไหน ข้อที่ 3 เหตุผลในการซื้อ ทำไมถึงซื้อ ฟ้า ฟ้าเคยซื้ออะไรใน… ของที่ซื้อคืออะไรลูก ปกติ</w:t>
      </w:r>
    </w:p>
    <w:p>
      <w:pPr>
        <w:pStyle w:val="BodyText"/>
      </w:pPr>
      <w:r>
        <w:t xml:space="preserve">(ล่าม) เสื้อผ้าค่ะ</w:t>
      </w:r>
    </w:p>
    <w:p>
      <w:pPr>
        <w:pStyle w:val="BodyText"/>
      </w:pPr>
      <w:r>
        <w:t xml:space="preserve">(อาจารย์) เสื้อผ้า ทำไมถึงไปซื้อเสื้อผ้าออนไลน์ สาเหตุที่ไปซื้อ เหตุผลที่ไปซื้อทำไม</w:t>
      </w:r>
    </w:p>
    <w:p>
      <w:pPr>
        <w:pStyle w:val="BodyText"/>
      </w:pPr>
      <w:r>
        <w:t xml:space="preserve">(ล่าม) มันสวยค่ะ มันสวยนะคะ แล้วก็ร้านน่ะค่ะ ราคาที่ร้านมันถูกกว่าแล้วก็มีให้เลือกเยอะด้วยค่ะ</w:t>
      </w:r>
    </w:p>
    <w:p>
      <w:pPr>
        <w:pStyle w:val="BodyText"/>
      </w:pPr>
      <w:r>
        <w:t xml:space="preserve">(อาจารย์) ราคาถูกกว่า</w:t>
      </w:r>
    </w:p>
    <w:p>
      <w:pPr>
        <w:pStyle w:val="BodyText"/>
      </w:pPr>
      <w:r>
        <w:t xml:space="preserve">(ล่าม) แล้วก็มาส่งที่บ้านค่ะ</w:t>
      </w:r>
    </w:p>
    <w:p>
      <w:pPr>
        <w:pStyle w:val="BodyText"/>
      </w:pPr>
      <w:r>
        <w:t xml:space="preserve">(อาจารย์) ส่งถึงที่ ถูก อันดับที่ 1 เลย คาดว่าจะตอบตัวนี้กัน ถูกแล้วอะไร มีเลือกเยอะใช่ไหม มีให้เลือกเยอะ</w:t>
      </w:r>
    </w:p>
    <w:p>
      <w:pPr>
        <w:pStyle w:val="BodyText"/>
      </w:pPr>
      <w:r>
        <w:t xml:space="preserve">(ล่าม) ค่ะ ใช่ค่ะ</w:t>
      </w:r>
    </w:p>
    <w:p>
      <w:pPr>
        <w:pStyle w:val="BodyText"/>
      </w:pPr>
      <w:r>
        <w:t xml:space="preserve">(อาจารย์) และอะไรนะ ส่งถึงบ้านเลย ถึงบ้าน ส่งถึงบ้านการจัดส่ง</w:t>
      </w:r>
    </w:p>
    <w:p>
      <w:pPr>
        <w:pStyle w:val="BodyText"/>
      </w:pPr>
      <w:r>
        <w:t xml:space="preserve">(ล่าม) ใช่ค่ะ</w:t>
      </w:r>
    </w:p>
    <w:p>
      <w:pPr>
        <w:pStyle w:val="BodyText"/>
      </w:pPr>
      <w:r>
        <w:t xml:space="preserve">(อาจารย์) โอ.เค. ส่งถึงบ้าน ส่งถึงบ้านนี่คือเหตุผลของฟ้า เห็นไหมคะ บอกแล้ว 1 คนสามารถตอบได้หลายข้อนะคะ อย่างนั้นลองถามพี่เต่าบ้าง หายไปไหนทำไมไม่เห็นหน้า นั่งไม่ตรงกล้อง ไปไหน ไอ้เบลน่ะ เบล ๆ เคยซื้อของออนไลน์ ใช่เปล่า เคยใช่ไหม</w:t>
      </w:r>
    </w:p>
    <w:p>
      <w:pPr>
        <w:pStyle w:val="BodyText"/>
      </w:pPr>
      <w:r>
        <w:t xml:space="preserve">(ล่าม) ใช่ค่ะ ๆ</w:t>
      </w:r>
    </w:p>
    <w:p>
      <w:pPr>
        <w:pStyle w:val="BodyText"/>
      </w:pPr>
      <w:r>
        <w:t xml:space="preserve">(อาจารย์) แล้วอยากรู้ ตอนนี้ของที่ซื้อคืออะไร โดยส่วนใหญ่ ซื้อของ สินค้าที่สั่งซื้อในออนไลน์น่ะ เป็นอะไร เหมือนเพื่อนบอก</w:t>
      </w:r>
    </w:p>
    <w:p>
      <w:pPr>
        <w:pStyle w:val="BodyText"/>
      </w:pPr>
      <w:r>
        <w:t xml:space="preserve">(ล่าม) สักครู่นะคะ เป็นเครื่องสำอาง เป็นครีมทาหน้าอย่างนี้ค่ะ แล้วก็เป็นเสื้อผ้าค่ะ ของใช้ค่ะ ใช้ค่ะ นาฬิกาค่ะ นาฬิกา รู้แล้วชอบซื้อมากเลย ซื้อหลากหลายด้วย เหตุผลที่ซื้อ เหตุผลที่ซื้อเพราะอะไร เหมือนเมื่อกี้ฟ้าบอกมันถูก ของแอนน่ะ ที่ซื้อเพราะอะไร สมมติ ๆ เหมือนของใช้นี่ ในตลาดบางอย่างมันก้มีแอนไปซื้อในออนไลน์ เพราะอะไรถึงเลือกซื้อของในออนไลน์ เข้าใจคำถามข้อนี้ไหม เข้านี้ไหม</w:t>
      </w:r>
    </w:p>
    <w:p>
      <w:pPr>
        <w:pStyle w:val="BodyText"/>
      </w:pPr>
      <w:r>
        <w:t xml:space="preserve">(ล่าม) ขอโทษนะคะ ขอดูมือเขาหน่อยค่ะ</w:t>
      </w:r>
    </w:p>
    <w:p>
      <w:pPr>
        <w:pStyle w:val="BodyText"/>
      </w:pPr>
      <w:r>
        <w:t xml:space="preserve">(ล่าม) ขี้เกียจไปที่ร้านค่ะ ที่ตลาดมีขายก็จริง แต่ก็ขี้เกียจไปค่ะ แต่อยู่บ้านน่ะ เราก็เลือกแล้วก็ให้เขาส่งมาที่บ้านก็ได้ค่ะ</w:t>
      </w:r>
    </w:p>
    <w:p>
      <w:pPr>
        <w:pStyle w:val="BodyText"/>
      </w:pPr>
      <w:r>
        <w:t xml:space="preserve">(อาจารย์) ก็คือจะมีข้อนี้ใช่ไหม เพราะมันส่งถึงบ้านก็ไม่ต้องเสียเวลาออกไปซื้อ สะดวก ก็คือไม่ต้องเสียเวลาออกไปซื้อ โอ.เค.</w:t>
      </w:r>
    </w:p>
    <w:p>
      <w:pPr>
        <w:pStyle w:val="BodyText"/>
      </w:pPr>
      <w:r>
        <w:t xml:space="preserve">(ล่าม) ใช่ค่ะ</w:t>
      </w:r>
    </w:p>
    <w:p>
      <w:pPr>
        <w:pStyle w:val="BodyText"/>
      </w:pPr>
      <w:r>
        <w:t xml:space="preserve">(อาจารย์) ไม่ต้องออกไปซื้อนั่นก็คืออีกเหตุผลหนึ่ง ไม่ต้องออกจากบ้าน อันนี้ โอ.เค. เดี๋ยวลองถามจะเปิดหรือยัง 12 ยุ้ย ยุ้ยเคยซื้อของออนไลน์ใช่ไหม</w:t>
      </w:r>
    </w:p>
    <w:p>
      <w:pPr>
        <w:pStyle w:val="BodyText"/>
      </w:pPr>
      <w:r>
        <w:t xml:space="preserve">(ล่าม) ใช่ค่ะ เคยค่ะ</w:t>
      </w:r>
    </w:p>
    <w:p>
      <w:pPr>
        <w:pStyle w:val="BodyText"/>
      </w:pPr>
      <w:r>
        <w:t xml:space="preserve">(อาจารย์) ส่วนใหญ่ซื้อ ถ้าซื้อนี่ซื้อจากที่ไหน</w:t>
      </w:r>
    </w:p>
    <w:p>
      <w:pPr>
        <w:pStyle w:val="BodyText"/>
      </w:pPr>
      <w:r>
        <w:t xml:space="preserve">(ล่าม) ใน Shopee ค่ะ</w:t>
      </w:r>
    </w:p>
    <w:p>
      <w:pPr>
        <w:pStyle w:val="BodyText"/>
      </w:pPr>
      <w:r>
        <w:t xml:space="preserve">(อาจารย์) คืออะไร ส่วนมากชอบสั่งซื้ออะไร เป็นโคมไฟค่ะ เดี๋ยวสักครู่นะคะ เป็นเหมือนโคมไฟค่ะ</w:t>
      </w:r>
    </w:p>
    <w:p>
      <w:pPr>
        <w:pStyle w:val="BodyText"/>
      </w:pPr>
      <w:r>
        <w:t xml:space="preserve">(อาจารย์) เป็นเหมือนโคมไฟ อ๋อ ไฟไลฟ์สด</w:t>
      </w:r>
    </w:p>
    <w:p>
      <w:pPr>
        <w:pStyle w:val="BodyText"/>
      </w:pPr>
      <w:r>
        <w:t xml:space="preserve">(ล่าม) ใช่ค่ะ โคมไฟไลฟ์สดค่ะ</w:t>
      </w:r>
    </w:p>
    <w:p>
      <w:pPr>
        <w:pStyle w:val="BodyText"/>
      </w:pPr>
      <w:r>
        <w:t xml:space="preserve">(อาจารย์) ทำถึงไปเลือกซื้ออยากรู้สาเหตุทำไมถึงไปซื้อไอ้โคมไฟอันนั้นน่ะ หาซื้อแถวนี้ไม่มีหรือ</w:t>
      </w:r>
    </w:p>
    <w:p>
      <w:pPr>
        <w:pStyle w:val="BodyText"/>
      </w:pPr>
      <w:r>
        <w:t xml:space="preserve">(ล่าม) อย่างในเฟซบุ๊กค่ะ มันก็จะแพงกว่า อย่างใน Shopee มันถูกกว่า เพราะมันถูกกว่าค่ะ อาจารย์ เช็กราคาแล้ว ถูกกว่านะคะ ถูกกว่าแน่นอน อย่างนั้น โอ.เค. เลือกซื้อ เพราะมันถูก มาดูที่ 2 สาวนี้ ซื้อเยอะสุด ๆ ต้องปุ๊กกี้เลย ซื้อบ่อย ปุ๊กกี้น่ะซื้อบ่อย ซื้อเยอะใช่ไหมซื้อเยอะ ซื้อบ่อยด้วย เพราะอะไรถึงตัดสินใจไปซื้อของบนออนไลน์</w:t>
      </w:r>
    </w:p>
    <w:p>
      <w:pPr>
        <w:pStyle w:val="BodyText"/>
      </w:pPr>
      <w:r>
        <w:t xml:space="preserve">(ล่าม) มันถูกแล้วก็มีให้เลือกเยอะค่ะ ชอบค่ะ ชอบเลือกค่ะ ดูสินค้าเยอะ ๆ</w:t>
      </w:r>
    </w:p>
    <w:p>
      <w:pPr>
        <w:pStyle w:val="BodyText"/>
      </w:pPr>
      <w:r>
        <w:t xml:space="preserve">(อาจารย์) โอ.เค. ค่ะ นะคะ คือโดยสรุปแล้วนี่ ข้อที่ 3 นี่ ส่วนใหญ่ในสาเหตุ ก็คือ 1 ถูก ถูกนี่มาก่อนเลยนะคะ แล้วก็มีให้เลือกเยอะใช่ไหม แล้วก็ส่วนข้ออื่น ๆ จะตามมา เช่น มันส่งถึงบ้านเลย ของมาส่งให้ถึงบ้านเลยนะคะ กับอีกสาเหตุหนึ่งคือไม่ต้องออกไปซื้อ อยู่แต่ในบ้าน มีของ ซื้อของเข้าบ้านได้อย่างนี้ เหมาะมากในช่วงโควิด ฉะนั้นเราจะมาดูที่ข้อที่ 4 ข้อที่ 4 ข้อที่ 4 ถามโจโจ้นี่ ซื้อบ่อย โจโจ้พอซื้อของ เวลาซื้อของ โจโจ้จ่ายเงอน อย่างไรคะ วิธีจ่ายสตางค์ วิธีชำระเงินข้อที่ 4</w:t>
      </w:r>
    </w:p>
    <w:p>
      <w:pPr>
        <w:pStyle w:val="BodyText"/>
      </w:pPr>
      <w:r>
        <w:t xml:space="preserve">(ล่าม) โอนเงินผ่านธนาคารครับ</w:t>
      </w:r>
    </w:p>
    <w:p>
      <w:pPr>
        <w:pStyle w:val="BodyText"/>
      </w:pPr>
      <w:r>
        <w:t xml:space="preserve">(อาจารย์) โอนอย่างเดียวเลย</w:t>
      </w:r>
    </w:p>
    <w:p>
      <w:pPr>
        <w:pStyle w:val="BodyText"/>
      </w:pPr>
      <w:r>
        <w:t xml:space="preserve">(ล่าม) ก็มีแบบปลายทางด้วยครับ</w:t>
      </w:r>
    </w:p>
    <w:p>
      <w:pPr>
        <w:pStyle w:val="BodyText"/>
      </w:pPr>
      <w:r>
        <w:t xml:space="preserve">(อาจารย์) เก็บเงินปลายทางก็เคยใช้นะคะ</w:t>
      </w:r>
    </w:p>
    <w:p>
      <w:pPr>
        <w:pStyle w:val="BodyText"/>
      </w:pPr>
      <w:r>
        <w:t xml:space="preserve">(ล่าม) มีเคย 2 แบบครับ มีเคย 2 แบบครับ โอน โอนกับปลายทาง มี 2 คำตอบนะคะ มีโอนเงินกับเก็บปลายทาง อย่างนั้นเดี๋ยวจะลองถาม เมื่อกี้ใครโดนข้าม หรือเราข้ามไป 18 ทำไมมันไม่ไป 18 มาแล้ว ช้าหน่อย โอ.เคง. จ่ายสตางค์ วิธีจ่ายเงินวิธีจ่ายเงินน่ะ ชำระเงินอย่างไร</w:t>
      </w:r>
    </w:p>
    <w:p>
      <w:pPr>
        <w:pStyle w:val="BodyText"/>
      </w:pPr>
      <w:r>
        <w:t xml:space="preserve">(ล่าม) โอนเงินค่ะ</w:t>
      </w:r>
    </w:p>
    <w:p>
      <w:pPr>
        <w:pStyle w:val="BodyText"/>
      </w:pPr>
      <w:r>
        <w:t xml:space="preserve">(อาจารย์) โอน เก็บเงินปลายทางเคยใช้ไหม</w:t>
      </w:r>
    </w:p>
    <w:p>
      <w:pPr>
        <w:pStyle w:val="BodyText"/>
      </w:pPr>
      <w:r>
        <w:t xml:space="preserve">(ล่าม) มี 2 แบบค่ะ เคยเก็บเงินปลายทางเหมือนกันค่ะ</w:t>
      </w:r>
    </w:p>
    <w:p>
      <w:pPr>
        <w:pStyle w:val="BodyText"/>
      </w:pPr>
      <w:r>
        <w:t xml:space="preserve">(อาจารย์) เก็บเงินปลายทางใช่ไหม</w:t>
      </w:r>
    </w:p>
    <w:p>
      <w:pPr>
        <w:pStyle w:val="BodyText"/>
      </w:pPr>
      <w:r>
        <w:t xml:space="preserve">(ล่าม) ค่ะ เคยวเหมือนโจโจ้ค่ะ</w:t>
      </w:r>
    </w:p>
    <w:p>
      <w:pPr>
        <w:pStyle w:val="BodyText"/>
      </w:pPr>
      <w:r>
        <w:t xml:space="preserve">(อาจารย์) เคยซื้อแบบโจโจ้ เดี๋ยวถามเพื่อนหูดีบ้าง มาเจ้าตาล เคยจ่ายเงินแบบไหน วิธีจ่ายเงิน มีนอกเหนือจาก 2 อย่างที่เพื่อนตอบมาแล้วไหม อ๋อส่วนใหญ่โอนกับเก็บปลายทางใช่ไหม มีใคร ข้อที่ 4 นี้มีใครตอบนอกเหนือ ทำไมสัญญาณ มีใครตอบนอกจากโอนเงินกับปลายทางอีกไหมคะ อ๋อ ผ่าน Mobe มีใครเคยใช้พร้อมเพย์ไหม True ใช่ไหมคะ True ก็มีมีวอลเลทนะคะ มี Wallet มี Mobile Banking นะคะ ดูนะคะ นี่ในการซื้อสินค้าออนไลน์นี่ ที่ในยุคนี้นะคะ ในยุคปัจจุบันนี่ ในยุคเด็กรุ่นนี้เลยนะคะ การซื้อของออนไลน์นี่ เป็นเรื่องปกติเลย เพราะอะไร เพราะ 1. ก็คือให้มาดูที่ในข้อที่ 2 เห็นไหมคะ ข้อที่ 2 ที่เด็ก ๆ ตอบมา มีช่องทางในการซื้อเยอะแยะมากมายเลยนะคะ นะคะ เช่น IG, Facebook เห็นไหมคะ ทวิตเตอร์ ไลน์ Shopee Lazada Chilindo แล้วก็ Advice นพยังมีเยอะกว่านี้อีกนะคะ แต่ก็คือเด็ก ๆ ยังไม่ได้ทำงานเอง เพราะฉะนั้นสินค้าที่เลือกซื้อก็คงไม่ได้มีราคาสูงมาก นะคะ ก็จะยังซื้ออยู่ในวงจำกัด แต่ถ้า เหมือนแม่นี่เป็นผู้ใหญ่แล้ว เริ่มมีเงินเดือนใช่ไหม มีเงินเยอะ ก็จะซื้อ ในพวกนี้ก็เคยซื้อใน IG แล้วก็จะมีในห้างออนไลน์นะคะ เช่น Central Robinson อะไรอย่างนี้นึกออกนะ ของที่ขายในห้างแต่เป็นแบบออนไลน์ เพราะอะไร เหมือนบ้านเรานี่ เราอยู่ที่สกใช่เปล่า ใช่ไหมคะ แต่สินค้าในห้าง ในสกลฯ น่ะ มันก็ไม่มีเยอะเท่าห้างใหญ่ ๆ ในกรุงเทพฯ นึกออกนะ เพราะฉะนั้น พอบางที เราไปเห็นโฆษณาในเว็บ ว่ามีสินค้าตัวนี้จัดโปรฯ นะคะ แต่พอไปดูที่ห้างที่บ้านเรา ปรากฏมันไม่มี เพราะห้างมันเลยไม่จัดโปรโมชันร่วม แม่ก็เลยไปจัดในออนไลน์ไปเลยนะคะ ใช้วิธีการนี้ ก็คือสินค้าก็จะมีราคา ถึงแม้จะมีราคาแพง แต่มันก็เป็นสินค้าตามราคาของห้างอยู่แล้ว นี่ ช่องทางเลือกของเรามีมากขึ้น มันก็ลงมาที่เหตุผลที่ 3 ตามมาทันทีนึกออกนะ ว่าที่เราไปเลือกซื้อ 1. ถูก แต่ในกรณีของแม่นี่ มีกำลังซื้ออยู่แล้ว ไม่ได้ดูที่ของถูก จะกลายเป็นมันมีให้เลือกมากกว่านะคะ ก็คือของแถวบ้านไม่มีขาย เราก็ต้องไปหาซื้อในออนไลน์นะคะ เห็นไหมคะ เหตุผลในการซื้อของแต่ละคนนะคะ ก็จะไม่เหมือนกัน นั่นก็ขึ้นอยู่กับปัจจัยทางการเงินของเรานั่นเองนะคะ และในรูปแบบการชำระเงินนั่นก็เหมือนกันนะคะ เด็ก ๆ ก็จะสะดวกกับวิธีการโอน เก็บเงินปลายทางนะคะ ใช้ Wallet หรือใช่ Mobile App นะคะ ถ้าเป็นแม่ วิธีการชำระเงินนะคะที่จะมีเพิ่มมาก็คือชำระผ่านบัตรเครติดนะคะ เราจะจ่ายผ่านบัตรเครดิตนะคะ เห็นไหมคะ วิธีการชำระเงินที่แปลกจากเด็ก ๆ นะคะ นั่นก็เพราะขึ้นอยู่กับราคาสินค้า 1. นะ เพราะเหมือน ถ้าแม่ซื้อนี่ ถ้าใช้บัตรเครดิตจ่ายนี่ จะจ่ายเฉพาะที่มีสินคการชำระด้วยบัตรเครดิตก็จะป้องกันได้ระดับหนึ่งนะคะ นั่นก็คือให้รู้ว่าห้างร้านนั้นมีเครดิต มีความน่าเชื่อถือทางการเงินอย่างไร เขาถึงให้เราใช้บริการผ่านเครดิตได้ นึกออกนะ เหมือนเด็ก ๆ เลือกเก็บเงินปลายทางน่ะ อาจจะยังไม่มั่นใจถ้าซื้อครั้งแรก ถ้าของชิ้นเล็ก ๆ เราก็จะใช้วิธีเก็บเงินปลายทางนะ เพราะเรายังไม่แน่ใจว่าเราจะได้รับสินค้าใช่ไหมคะ อย่างนี้เป็น สำหรับวันนี้นะคะ ที่เราจะนำเข้าสู้บทเรียน นัการซื้อขายออนไลน์ หรือระบบ E-commer นี่ มันเป็นวิธีการซื้อขาย E-commerce ที่ให้พากันไปทำไอ้ตัว Mind Map ส่งด้วย ทวงการบ้าน ตอนนี้ทวงการบ้าน ไปทำเป็น Mind Map ว่า E-commerce หมายถึคงนะคะ ให้นึกถึงรูปแบบการซื้อขายทางอิเล็กทรอนิกส์ ผู้ขายไม่จำเป็นต้องมีร้าน ใช่ไหมคะ ใช้วิธีการเปิดเว็บฯ เปิดไลน์ หรือเปิดเฟซบุ๊ก อินสตราแกรมแล้วมาทำเป็นเหมือนประกาศขายของได้เลยอย่างนี้นะคะ ไม่จำเป็นต้องมีร้านขายของน่ะ นะคะ ไม่ต้องไปเช่า ไม่ต้องไปเสียค่าเช่าที่ขายของ ว่าอย่างนั้นเถอะ นั่นก็คือทำให้เมื่อไม่จำเป็นต้องไปเสียค่าเช่าที่ นึกออกไหมคะ ขายสินค้าได้ถูกไง เด็ก ๆ อาจจะเคยเห็นนะ ของบางอย่างนี่เราซื้อมาจากเว็บนี่ ราคาถูก แต่บ้างที่ไปเดินตามร้าน เฮ้ย 1อันนี้เหมือนที่เราซื้อเป๊ะเลย เหมือนกัรเป๊ะ แต่ราคา โอ้โฮ ใช่ไหม ราคาในร้านแพงกว่าที่เราซื้อมาอีก คือเหตุผลเพราะว่าเขาเปิดเป็นร้านนี่ บางทีเขาต้องไปเสียค่าเช่านะ เสียค่าเช่าที่ เพราะฉะนั้นสินค้าที่เขาซื้อมาราคาเท่าที่เราซื้อเลย เขาก็ต้องขายราคานั้นไม่ได้ เขาก็ต้องไปบวกเพิ่มนะคะ นะคะ มันก็เหมือนกับ… คือให้นึกถึงน่ะ ต้นทุน ต้นทุนในการลงทุนขายของนี่ ถูก ก็จะทำให้ขายสินค้าให้ถูก ถูกไหมถ้าเรามีต้นทุนในการขายสูง ราคาสินค้ามันก็สูงตามไปนะคะ E-commerce 1 นี่ ธุรกิจยุคใหม่ ในยุคปัจจุบันนี้ เพราะอะไร นอกจากไม่ต้องมีร้านแล้ว บางทียังสามารถ เขาเรียกว่าอะไรอะ ฝากร้านก็ได้ ไปใช้เพจคนอื่น หรือเหมือน Shopee เราก็ไปฝากขายของได้ เราต้องไปสมัครเป็นสมาชิกเขานี่ แต่ไม่เสียเงินนะคะ ฟรีนะคะ สมัครสมาชิก Shopee กับ Lazada เพราะตัวนี้ไปบริการวิชาการให้ชุมชนนี่ ว่าขายออนไลน์นี่ ขายผ่าน Face, IG หรือ LINE ส่วนใหญ่ของชุมชนเขาจะขายผ่านเฟซบุ๊ก เพราะประมาณว่าเขามีกลุ่ม เขาทำกลุ่มน่ะค่ะ กลุ่มอาชีพนั่นนี่โน่นไว้ ในเมื่อทำกลุ่มแล้วนะคะ ก็ใช้กลุ่มของเราให้เป็นประโยชน์ สามารถโพสต์ขายสินค้าได้ อะไรอย่างนี้นะคะ ก็คือผู้ขายไม่จำเป็นจะต้องมีหน้าร้านเลยนะคะ อยากขายตอนไหน สะดวกจะขายตอนไหน เวลาไหน ก็ค่อยขาย นี่คือความสะดวกสบายของระบบการขายสินค้าออนไลน์ หรือ E-commerceCommerce ก็คือพาณิชย์อิเลกทรอนิกนะคะ ขายได้ตลอดเวลาที่เขาว่าน่ะ นั่นล่ะ เปิดไว้เลย 24 ชั่วโมง เปิดิช่วเช้าไม่ค่อยมาดช่วงไหนว่างก็ค่อยดู อย่างนี้นะคะ เห็นไหมคะ ทำได้ตลอดเวลานะคะ แต่ถ้าเราปิดร้านขายของ เราก็ต้องเปิดปิดเป็นเวลาใช่หรือเปล่า เปิดปิดไม่พอ บางทียังต้องนั่งเฝ้า นั่งเฝ้าขายของเราอีกนะคะ อย่างนี้เป็นต้นนะคะ เพราะฉะนั้นการทำธุรกรรมปัจจุบัน การทำธุรกรรมอิเล็กทรอนิกส์นี่ พาณิชย์มันครอบคลุมไปถึงธุรกรรมทางการเงิน เช่น การโอนเงิน การใช้ Wallet นะคะ หรือการใช้ mobile banking เป็นธุรกรรมทางการเงิน บนอินเทอร์เน็ต เลย ก็คือต้องทำผ่านอินเทอร์เน็ต ก็คืออยู่ในโลกออนไลน์ ชีวิตประจำวันเรานี่ กลายเป็นต้องอยู่ในโลกออนไลน์ บางคนเช้ามาต้องทำอะไรคะ อัปสเตตัสแล้ว ใช่ไหม ตื่นเช้ามา "วันนี้เมนูมื้อเช้าบางคนชอบถ่ายรูปเวลากินข้าว ใช่ไหมคะ คือก่อนจะกินนี่มื้อนี้กินอะไรบ้าง บางชอบแกล้งเพื่อน นึกออกนะ ดึก ๆ มาแล้ว หารูปอาหารมาลงอย่างนี้นะคะ ก็คือมันจะเป็นส่วนหนึ่งในชีวิตประจำวันของเราไปแล้วนะคะ ก็คือเช้ามาจะต้องเปิดมือถือ เพราะเดี๋ยวนี้ใช้ผ่านมือถือแล้วส่วนใหญ่ เพราะมีคอมพิวเตอร์นะ ถึงจะใช้อินเทอร์เน็ตได้ แต่เดี๋ยวนี้มีมือถือ ใช้ได้เลยนะคะ ทุกอย่างจบอยู่ในมือถือเครื่องเดียว กล้องถ่ายลงถ่ายรูปก็มีในเครื่องเดียวนะคะ ในส่วนของการจัดการทางพาณิชน์ ร้านค้านะคะ แล้วก็การจัดส่ง ใครที่เคยซื้อของกับ Lazada นะคะ จะเห็นว่าวิธีการจัดส่งของของเขาน่ะ จะมีหลายแบบเลย แล้วแต่ร้านนั่นเองนะคะ บางร้านส่งทางไปรษใช่ไหม บางร้านส่งผ่านบริษัทส่ง พวกเคอร์รีพวก J&amp;P อะไรอย่างนี้ ครับ อย่างนี้นะคะ หรือบางร้านส่งผ่านระบบของเขาเอง บางร้านมีระบบจัดส่งของตัวเองอย่างนี้นะคะ ก็แล้วแต่มันจะครอบคลุม Ecommerce มันจะครอบคลุมตั้งแต่การชำระเงินนะคะ การส่งสินค้านะคะ การจัดส่งสินค้านะคะ ในหัวข้อนั้นเราจะไปเจาะลึกรายละเอียดอีกทีหนึ่งตอนเวลาเราสร้างการขายของเราขึ้นมาเองนะคะ เพราะถ้าเรียนพาณิชย์อิเล็กทรอนิกส์ที่เขาขายกันนี่ เหมือนที่เด็ก ๆ เข้าไปซื้อนี่เห็นไหม มีทั้งขายผ่านเว็บฯ มีทั้งขายผ่านไอ้พวกโซเชียล เห็นไหมคะ แล้วที่เาไป่อ่านในที่แม่พูดถึงนี่มันเป็นอย่างไร เราจะต้องได้ลองทำนะคะ เพื่อจะได้รู้ว่า อ๋อ ระบบการซื้อขายของเขามันเป็นแบบนี้นะคะ สำหรับในหัวข้อ Ecommerce นะคะ เราจะจบลงที่ตัวนี้นะคะ หัวข้อถัดไป เป็นวิชาถัดไปแล้วนะคะ แล้วนะคะ หัวข้อพิเศษที่ให้ไปสืบค้นงานวิจัย เดี๋ยวจะถามไปทีละคนนะคะ ว่างานวิจัยที่ให้ไปค้นมา ไปค้นเจอเรื่องอะไรมาแล้วบ้าง ได้มากี่เรื่องแล้ว เราจะต้องมาดูว่าหัวข้อประเด็นที่ทุกคนสนใจมากที่สุดในห้องเราเลย เราจะคัดเลือกหัวในวิชานี้จะต้องมีการนำเสนอ หัวข้ออาจจะแบ่งเป็นกลุ่มเป็นประเภทนะตคะ เพราะฉะนั้นเราจะมาดูกันไหมคะ เดี๋ยวอาจารย์ขอเบรกสัก 10 นาทีนะคะ เด็ก ๆ ใครจะไปเข้าห้องน้ำตอนนี้ ไปได้นะคะ ไปก่อน วันนี้จะสอนถึงประมาณสัก 10 โมง 10 โมงครึ่ง เดี๋ยวจะปล่อยให้พิมพ์ ฝึกพิมพ์ดีดเหมือนเดิม โอ.เค. ไหม แจ้งพี่เขาด้วยเด้อ ฝั่งโน้นประมาณ 10 ถึง 10 โมงครึ่งค่ะ</w:t>
      </w:r>
    </w:p>
    <w:p>
      <w:pPr>
        <w:pStyle w:val="BodyText"/>
      </w:pPr>
      <w:r>
        <w:t xml:space="preserve">(อาจารย์) ในส่วนของหัวข้อพิเศษ นะคะ ที่ให้ไปสืบค้น เดี๋ยวจะลองถามเป็นรายบุคคลว่า ได้ไปค้นเรื่องอะไรมาแล้วบ้างเรื่องอะไรมาแล้วบ้างนะคะ คนแรก ปุ๊กกี้ ปุ๊กกี้ค้นได้กี่เรื่องแล้ว OSที่ให้ไปค้นบทความ ที่ให้ไปค้นบทความนะคะ หรืองานวิจัย ทางเทคโนโลยีสารสนเทศ หรือคอมพิวเตอร์ ปุ๊กกี้ไปค้นเจอเรื่องอะไรงมาแล้วบ้าง ไหนลองยกตัวอย่างมา 1 เรื่องสิ</w:t>
      </w:r>
    </w:p>
    <w:p>
      <w:pPr>
        <w:pStyle w:val="BodyText"/>
      </w:pPr>
      <w:r>
        <w:t xml:space="preserve">(ล่าม) ยังไม่ได้ทำเลยค่ะอาจารย์ เพราะว่าอ่านแล้วมันไม่เข้าใจน่ะค่ะ มันยากน่ะค่ะ คือ เพื่อนคนหูหนวกอย่างนี้ค่ะ ยังเข้าใจไม่ชัดเจน</w:t>
      </w:r>
    </w:p>
    <w:p>
      <w:pPr>
        <w:pStyle w:val="BodyText"/>
      </w:pPr>
      <w:r>
        <w:t xml:space="preserve">(อาจารย์) 1. ฟังนะคะ อันดับแรกอันดับที่ 1 เปิด Google ค่ะ ให้เปิดกูเกิลค่ะ เปิด Google ขึ้นมานะคะ เสร็จแล้ว คำข้นที่จะต้องใช้ที่จะต้องใช้นะคะ เช่น คำแรก เช่น ให้ใช้ว่า บทความนะคะ ด้านเทคโนโลยีสารสนเทศ หรือบทความบทความด้านคอมพิวเตอร์ ให้หาอย่างนี้ก่อน ตก ๆ ๆ บทความแล้วเติมคำว่าวิจัยเข้าไปด้วย ต้องใส่คำว่า วิจัยด้วยนะคะ ถ้าบทความเฉย ๆ มันจะได้เป็นบทความที่พูดถึงลักษณะของเทคโนโลยีและสารสนเทศใหม่ ๆ แต่ถ้าใส่บทความวิจัยนี่ เราก็จะได้ชื่อเรื่อง มันก็จะมีวัตถุประสงค์</w:t>
      </w:r>
    </w:p>
    <w:p>
      <w:pPr>
        <w:pStyle w:val="BodyText"/>
      </w:pPr>
      <w:r>
        <w:t xml:space="preserve">(เจ้าหน้าที่) สักครู่นะคะอาจารย์ ไม</w:t>
      </w:r>
    </w:p>
    <w:p>
      <w:pPr>
        <w:pStyle w:val="BodyText"/>
      </w:pPr>
      <w:r>
        <w:t xml:space="preserve">(อาจารย์) นะคะ ให้ใช้คำค้นว่า</w:t>
      </w:r>
      <w:r>
        <w:t xml:space="preserve"> </w:t>
      </w:r>
      <w:r>
        <w:t xml:space="preserve">“</w:t>
      </w:r>
      <w:r>
        <w:t xml:space="preserve">บทความวิจัย</w:t>
      </w:r>
      <w:r>
        <w:t xml:space="preserve">”</w:t>
      </w:r>
      <w:r>
        <w:t xml:space="preserve"> </w:t>
      </w:r>
      <w:r>
        <w:t xml:space="preserve">เดี๋ยวจะเอาใส่สไลด์ด้วยนะคะ ดูนะคะ วิธีการค้นนะคะ จากกูเกิล เปิด… ให้พิมพ์ ให้ดูที่คำหลักนะคะ ดูที่คำหลัก เดี๋ยว เด็ก ๆ ดูบนหน้าจอก่อน คำที่จะพิมพ์ ที่จะใช้ในการพิมพ์ค้นหา จะประกอบด้วยไปไหนแล้วเมาส์ ต้องมีคำว่าบทความวิจัยล่ะ นะคะ หรืองานวิจัยฉบับเต็มล่ะ หรือจะใช้คำนี้นะคะ หรือจะใช้คำนี้ก็ได้ ฐานข้อมูลงานวิจัยก็คือคำขึ้นต้นนี่ ควรจะเป็นคำว่า บทความวิจัย หรืองานวิจัยฉบับ M หรือ ฐานข้อมูลงานวิจัย เป็นคำหลัก แล้วให้ตามด้วย เนื่องจากเราจะทำ เนื่องจากเราจะทำหัวข้อที่เราจะทำ ด้านคอมพิวเตอร์ อาจจะตามด้วยเทคโนโลยีสารสนเทศ 1 ตัว หรือจะใส่คำว่า</w:t>
      </w:r>
      <w:r>
        <w:t xml:space="preserve"> </w:t>
      </w:r>
      <w:r>
        <w:t xml:space="preserve">“</w:t>
      </w:r>
      <w:r>
        <w:t xml:space="preserve">และ</w:t>
      </w:r>
      <w:r>
        <w:t xml:space="preserve">”</w:t>
      </w:r>
      <w:r>
        <w:t xml:space="preserve"> </w:t>
      </w:r>
      <w:r>
        <w:t xml:space="preserve">ลงไป พ่วง ๆ และคอมพิวเตอร์ตามอย่างนี้นะคะ ก็คือเจอคำว่า</w:t>
      </w:r>
      <w:r>
        <w:t xml:space="preserve"> </w:t>
      </w:r>
      <w:r>
        <w:t xml:space="preserve">“</w:t>
      </w:r>
      <w:r>
        <w:t xml:space="preserve">คอมพิวเตอร์</w:t>
      </w:r>
      <w:r>
        <w:t xml:space="preserve">”</w:t>
      </w:r>
      <w:r>
        <w:t xml:space="preserve"> </w:t>
      </w:r>
      <w:r>
        <w:t xml:space="preserve">เจอเทคโนโลยีสารสนเทศก็โชว์ หรือหาไปทีละอย่างนะคะ ก็คือใช้คำว่า "ด้านเทคโนสารสนเทศแค่ตัวเดียว พอหาด้านเทคโนโลยีสารสนเทศได้แล้วค่อยไปหาด้านคอมพิวเตอร์ต่อ หาไปทีละตัว นะคะ อย่างนี้ กำหนดข้อกำหนด ก็คือหาให้ได้อย่างน้อยเท่าไรคะ เรื่อง 20 เรื่อง นี่คืออย่างน้อย เพราะที่หามา อาจจะใช้ไม่ได้เลยก็ได้ ต้องมาดูก่อน ต้องมานำเสนอก่อนให้ได้ดูก่อนต้องมานำเสนอก่อนเกี่ยวกับเรื่องอะไรบ้าง ใช่ไหมคะ เพราะบางทีบางคนเข้าใจว่า แล้วก็จำนวนนะคะ จำนวน 1 จำนวน 20 เรื่องนะคะ ต้องให้ได้ 20 เรื่องเป็นอย่างน้อย แล้วต้องดูอะไรต่ออีก ให้ดูที่ปี 2 ดูปีที่งานบทความวิจัยหรืองานวิจัยตัวนี้ ตีพิมพ์นี่ปีให้เริ่มที่ปี 2559 ใช่ไหม 2559 จนถึงปีปัจจุบันของเรา ก็คือ 2563 เห็นไหมคะ ถ้าเกิน 59 ไป ถ้าต่ำกว่าปี 59 ไป ใช้ไม่ได้นะคะ คือมากกว่าปี 2563 มันไม่ได้อยู่แล้ว มันยังไม่ถึงปีหน้า โอ.เค. ไหม ห้ามต่ำกว่าปี 2559 เป็นหลัก ดูที่ปีเป็นหลักนะคะ แล้วก็ให้ทำอย่างไรคะ ให้เซฟไฟล์ ให้เซฟไฟล์ไว้ ก็คือพอค้นเจอ แล้วก็เซฟใส่ Folder ไว้ ให้เซฟไฟล์นะคะ ไม่ได้ให้ปริ้นออกมานะคะ เซฟเพื่อเอามาให้ดูก่อนว่า ไปค้นเจอเรื่องอะไรแล้วบ้างโอ.เค. ไหมเข้าใจยังครับปุ๊กกี้ เข้าใจหรือยังวิธีการค้น 3 อาทิตย์แล้ว ยังค้นไม่ได้ เออ เข้าใจหรือยังคะ ค้นอย่างไร อย่าลืมข้อกำหนด ก็คืออย่างน้อยเท่าไร 20 เรื่อง นะคะ</w:t>
      </w:r>
    </w:p>
    <w:p>
      <w:pPr>
        <w:pStyle w:val="BodyText"/>
      </w:pPr>
      <w:r>
        <w:t xml:space="preserve">(ล่าม) ค่ะ ๆ เข้าใจค่ะ</w:t>
      </w:r>
    </w:p>
    <w:p>
      <w:pPr>
        <w:pStyle w:val="BodyText"/>
      </w:pPr>
      <w:r>
        <w:t xml:space="preserve">(อาจารย์) แล้วก็ดูปีด้วย ต้องดูที่ปีด้วย ต้องไม่เกินปี 2559 ไม่ให้เก่ากว่านั้น ให้ดูที่ปี พ.ศ. ด้วย ยกตัวอย่าง เช่น เดี๋ยวเราจะมีตัวอย่างให้ดูอยู่ไหนเอ่ย สมมติอันนี้ ที่เอาให้ดูเป็นบทความนะคะ บทความวิจัย ที่เขานำเสนอของเราเวลาหาดูด้วยว่าเป็นระดับปริญญาตรีก็พอนะคะ เห็นไม ดูปี บางฉบับ มันเป็นเล่มเลย นะคะ เราดูที่ปี ปี พ.ศ. หรือ ค.ศ. นะคะ ปีปัจจุบันนี่ ใช้ได้ ปี 63 หรือ 2020 แต่ถ้าใครไปค้นปี 2558 มา ใช้ไม่ได้นะคะ ถือว่าเก่าไปแล้ว เกิน 5 ปี ที่กำหนดให้ค้นนะคะ ตัวอย่าง ตัวอย่างเช่น อันนี้มีแต่หน้าปก เดี๋ยว ๆ นี่ทำไมรอบนี้เหลือแต่หน้าปกล่ะ อย่างนี้นะคะ สมมติ ๆ นะคะ ตัวแรกเลย เปิดให้ดู สิ่งที่เด็ก ๆ จะต้องดูต่อมา ก็คือดูว่าเขามีนี่ ในงานเขาน่ะ มีบอกวัตถุประสงค์ไหม ต้องมีตัวนี้ด้วย ต้องมีหัวข้อวัตถุประสงค์ เออ เพื่อจะได้รู้ว่าเขาจะทำอะไรใช่ไหมคะ มาดูอะไรอีก ดูว่า นี่ ให้ดูว่ามีบอกไว้ว่า เครื่องมือที่เขาใช้น่ะ มีอะไรบ้าง เห็นไหมคะ นี่ นี่นะคะ เห็นไหมคะ เขาบอกเขามีตู้เลี้ยงอย่างนี้นะคะ จะได้เห็นว่างานที่เราจะเอามาทำน่ะ มันควรจะมีเครื่องมือใด ๆ มาใช้นะคะ ต้องดูให้มันมีหัวข้อครอบคลุมดังต่อไปนี้ดูอะไรอีก เห็นไหมคะ ดูผล ๆ ของงานวิจัยเขา จะต้องมีผลงานเออ เขาควรจะมีรูปถ่ายของงานวิจัยให้ดูนะคะ ว่าเขาทำอะไร นี่ เขาทำเป็นแอปฯ หรือเปล่า หรือเขาใช้แอปฯ เห็นไหมคะ นะคะ นี่ แล้วสุดท้ายที่ขาดไม่ได้ จะต้องมีการสรุปผลของเขาน่ะอยู่ด้วย อภิปรายผลการวิจัย คำว่า</w:t>
      </w:r>
      <w:r>
        <w:t xml:space="preserve"> </w:t>
      </w:r>
      <w:r>
        <w:t xml:space="preserve">“</w:t>
      </w:r>
      <w:r>
        <w:t xml:space="preserve">อภิปรายผลการวิจัย หรือบางเล่ม งานวิจัยบางตัว จะใช้คำว่า</w:t>
      </w:r>
      <w:r>
        <w:t xml:space="preserve">”</w:t>
      </w:r>
      <w:r>
        <w:t xml:space="preserve">สรุปผลการวิจัย" นะคะ เพราะฉะนั้น เมื่อหาแล้วเปิดดู ไม่ใช่ดูแต่ชื่อแล้วก็เซฟมา นึกออกนะ มันควรจะเปิดดู นึกออกเนื้อหาด้านในด้วย ว่าครอบคลุมหัวข้อต่อไปนี้หรือไม่นะคะ เพราะฉะนั้นเมื่อยังไม่ค้น ให้ใช้เวลาที่เหลือนี่ ค้นให้เรียบร้อย เพราะวิชานี้ เรามี 2 คาบ จนถึง 11 โมงเท่าไรปอย ไม่ ๆ ของน้องน่ะ ถึงกี่โมงจะถึง 12.10 น. ให้ทำการค้นข้อมูลไปจนถึงเที่ยงสิบนะคะ เดี๋ยวอาจารย์จะเลิกการใช้ล่าม หลังจากที่จบที่พูดตอนนี้นะคะ อาจารย์จะขอบคุณพี่ล่ามก่อน ทีนี้ใครยังสงสัยถามเสียก่อน ให้ยกมือถาม ยังมีใครสงสัยวิธีการค้นอีกไหม เออ ยกมือนะคะ ยกมือถามได้ จะได้อธิบายซ้ำให้เข้าใจ ไม่อย่างนั้นเดี๋ยวยังหาหัวข้อไม่ได้นี่ 3 สัปดาห์แล้ว ยังสงสัยตรงที่ต้องค้นตัวไหนอีกไหม ถ้าไม่มีจะขอบคุณ จะให้โจโจ้ขอบคุณพี่ล่ามก่อนนะคะ โจโจ้ โจโจ้ ขอบคุณ ขอขอบคุณล่ามออนไลน์นะคะ เดี๋ยวที่เหลือคงขอขอบคุณพี่ที่มาล่ามให้ในวันนี้นะคะ เดี๋ยวหลังจากนี้จะปล่อยให้เด็กปฏิบัติค่ะ ขอบคุณค่ะ</w:t>
      </w:r>
    </w:p>
    <w:p>
      <w:pPr>
        <w:pStyle w:val="BodyText"/>
      </w:pPr>
      <w:r>
        <w:t xml:space="preserve">(ล่าม) ค่ะอาจารย์ เรียบร้อยนะคะ</w:t>
      </w:r>
    </w:p>
    <w:p>
      <w:pPr>
        <w:pStyle w:val="BodyText"/>
      </w:pPr>
      <w:r>
        <w:t xml:space="preserve">(อาจารย์) ค่ะ ๆ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บรรยายวิชา หัวข้อพิเศษด้านเทคโนโลยีสารสนเทศ (ปี3)</dc:title>
  <dc:creator/>
  <cp:keywords/>
  <dcterms:created xsi:type="dcterms:W3CDTF">2021-03-23T09:21:10Z</dcterms:created>
  <dcterms:modified xsi:type="dcterms:W3CDTF">2021-03-23T09:2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0 สิงหาคม 2563 เวลา 07.50 น.</vt:lpwstr>
  </property>
  <property fmtid="{D5CDD505-2E9C-101B-9397-08002B2CF9AE}" pid="3" name="subtitle">
    <vt:lpwstr/>
  </property>
</Properties>
</file>